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7777777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</w:p>
    <w:p w14:paraId="136421CD" w14:textId="31805C6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Adv </w:t>
      </w:r>
      <w:r w:rsidR="009016D7">
        <w:rPr>
          <w:rFonts w:ascii="Calibri" w:eastAsia="Calibri" w:hAnsi="Calibri" w:cs="Calibri"/>
          <w:color w:val="000000"/>
          <w:sz w:val="22"/>
          <w:szCs w:val="22"/>
        </w:rPr>
        <w:t>Computer Vision,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Scalable Data Systems, Software Engineering,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33F4A253" w14:textId="4E6F2E58" w:rsidR="003E7D97" w:rsidRPr="003E7D97" w:rsidRDefault="003E7D97" w:rsidP="003E7D97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: </w:t>
      </w:r>
      <w:r w:rsidR="00D37268">
        <w:rPr>
          <w:rFonts w:ascii="Calibri" w:eastAsia="Calibri" w:hAnsi="Calibri" w:cs="Calibri"/>
          <w:color w:val="000000"/>
          <w:sz w:val="22"/>
          <w:szCs w:val="22"/>
        </w:rPr>
        <w:t xml:space="preserve">Object Oriented Programming (JAVA), </w:t>
      </w:r>
      <w:r w:rsidR="00047277">
        <w:rPr>
          <w:rFonts w:ascii="Calibri" w:eastAsia="Calibri" w:hAnsi="Calibri" w:cs="Calibri"/>
          <w:color w:val="000000"/>
          <w:sz w:val="22"/>
          <w:szCs w:val="22"/>
        </w:rPr>
        <w:t xml:space="preserve">Machine Learning, </w:t>
      </w:r>
      <w:r>
        <w:rPr>
          <w:rFonts w:ascii="Calibri" w:eastAsia="Calibri" w:hAnsi="Calibri" w:cs="Calibri"/>
          <w:color w:val="000000"/>
          <w:sz w:val="22"/>
          <w:szCs w:val="22"/>
        </w:rPr>
        <w:t>Data Structures</w:t>
      </w:r>
      <w:r w:rsidR="00B43941">
        <w:rPr>
          <w:rFonts w:ascii="Calibri" w:eastAsia="Calibri" w:hAnsi="Calibri" w:cs="Calibri"/>
          <w:color w:val="000000"/>
          <w:sz w:val="22"/>
          <w:szCs w:val="22"/>
        </w:rPr>
        <w:t xml:space="preserve"> in C</w:t>
      </w:r>
      <w:r w:rsidR="004273C3">
        <w:rPr>
          <w:rFonts w:ascii="Calibri" w:eastAsia="Calibri" w:hAnsi="Calibri" w:cs="Calibri"/>
          <w:color w:val="000000"/>
          <w:sz w:val="22"/>
          <w:szCs w:val="22"/>
        </w:rPr>
        <w:t>, DBMS, AI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1C285939" w14:textId="77777777" w:rsidR="003B5F13" w:rsidRPr="00913021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52F3943B" w14:textId="77777777" w:rsidR="003B5F13" w:rsidRPr="00AC767B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0F7B9209" w14:textId="77777777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1E7A9C08" w14:textId="5B34B11D" w:rsidR="00AC02C5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 in collaboration with Sky High Security.</w:t>
      </w:r>
    </w:p>
    <w:p w14:paraId="674FD494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gjdgxs" w:colFirst="0" w:colLast="0"/>
      <w:bookmarkEnd w:id="0"/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7C9B2C32" w14:textId="5E7E5B1D" w:rsidR="003B5F13" w:rsidRPr="005F6ED7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WS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MySQL, which targets automating the On-campus placement process for various colleges.</w:t>
      </w:r>
    </w:p>
    <w:p w14:paraId="346D0716" w14:textId="77777777" w:rsidR="003B5F13" w:rsidRPr="00AC02C5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00000013" w14:textId="67C5DCD9" w:rsidR="00DC5950" w:rsidRP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6334A1B2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752C13FC" w14:textId="60CB47C6" w:rsidR="003B5F13" w:rsidRDefault="003B5F13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3707A116" w14:textId="77777777" w:rsidR="003B5F13" w:rsidRDefault="00000000" w:rsidP="003B5F1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3B5F13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3B5F13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3B5F13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3B5F13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3B5F13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3B5F13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B5F13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2D593079" w14:textId="49E0C6C2" w:rsidR="00C21F62" w:rsidRPr="003B5F13" w:rsidRDefault="003B5F13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E53D9F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App</w:t>
      </w:r>
      <w:r w:rsidR="00ED7989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Developer</w:t>
      </w:r>
      <w:r w:rsidR="00C21F62" w:rsidRPr="004273C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ED7989" w:rsidRPr="004273C3">
        <w:rPr>
          <w:rFonts w:ascii="Calibri" w:eastAsia="Calibri" w:hAnsi="Calibri" w:cs="Calibri"/>
          <w:b/>
          <w:sz w:val="22"/>
          <w:szCs w:val="22"/>
          <w:u w:val="single"/>
        </w:rPr>
        <w:t>Dalvik Apps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2C475F06" w14:textId="1E556702" w:rsidR="00C21F62" w:rsidRPr="006F0A92" w:rsidRDefault="00087F16" w:rsidP="0080597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  <w:u w:val="single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0CFD59D1" w14:textId="7777777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Academic 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bookmarkStart w:id="1" w:name="_Hlk131154224"/>
    <w:p w14:paraId="27C10AE0" w14:textId="77777777" w:rsidR="003B5F13" w:rsidRDefault="003B5F13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Auto-File-Sync-App"</w:instrText>
      </w:r>
      <w:r>
        <w:fldChar w:fldCharType="separate"/>
      </w:r>
      <w:r w:rsidRPr="00594DD5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 Samakraman: Auto File Synchronization Android Application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33CAF95C" w14:textId="570CB3F8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Led a team of 4 to develop an </w:t>
      </w:r>
      <w:r w:rsidR="0019630F">
        <w:rPr>
          <w:rFonts w:asciiTheme="majorHAnsi" w:hAnsiTheme="majorHAnsi" w:cstheme="majorHAnsi"/>
          <w:color w:val="000000"/>
          <w:sz w:val="22"/>
          <w:szCs w:val="22"/>
        </w:rPr>
        <w:t>A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ndroid application that monitors a selected directory and uses multi-part upload methodologies to encrypt and securely upload to the dedicated remote server.</w:t>
      </w:r>
    </w:p>
    <w:p w14:paraId="0CCD0AED" w14:textId="2ED64588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Uses a client-server architecture with the server based on </w:t>
      </w:r>
      <w:r w:rsidR="0019630F">
        <w:rPr>
          <w:rFonts w:asciiTheme="majorHAnsi" w:hAnsiTheme="majorHAnsi" w:cstheme="majorHAnsi"/>
          <w:color w:val="000000"/>
          <w:sz w:val="22"/>
          <w:szCs w:val="22"/>
        </w:rPr>
        <w:t>P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ython and Node JS backend.</w:t>
      </w:r>
    </w:p>
    <w:p w14:paraId="3128EB08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Part of my collection of projects</w:t>
      </w:r>
      <w:r>
        <w:rPr>
          <w:rFonts w:asciiTheme="majorHAnsi" w:hAnsiTheme="majorHAnsi" w:cstheme="majorHAnsi"/>
          <w:color w:val="000000"/>
          <w:sz w:val="22"/>
          <w:szCs w:val="22"/>
        </w:rPr>
        <w:t>,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 made in collaboration with 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D0418D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D0418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.</w:t>
      </w:r>
    </w:p>
    <w:p w14:paraId="09CD6FF2" w14:textId="77777777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Theme="majorHAnsi" w:hAnsiTheme="majorHAnsi" w:cstheme="majorHAnsi"/>
          <w:color w:val="000000"/>
          <w:sz w:val="22"/>
          <w:szCs w:val="22"/>
        </w:rPr>
        <w:t>Utilized Google Maps and Sheets API to build a Bootstrap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 xml:space="preserve">based website for 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the </w:t>
      </w:r>
      <w:r w:rsidRPr="00D0418D">
        <w:rPr>
          <w:rFonts w:asciiTheme="majorHAnsi" w:hAnsiTheme="majorHAnsi" w:cstheme="majorHAnsi"/>
          <w:color w:val="000000"/>
          <w:sz w:val="22"/>
          <w:szCs w:val="22"/>
        </w:rPr>
        <w:t>live tracking feature of the uploader.</w:t>
      </w:r>
    </w:p>
    <w:p w14:paraId="294C48D1" w14:textId="77777777" w:rsid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3B5F13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3B5F13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3B5F13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6E9252B7" w14:textId="6D364666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nd scenes.</w:t>
      </w:r>
    </w:p>
    <w:p w14:paraId="79F23B4B" w14:textId="09FDADA4" w:rsidR="003B5F13" w:rsidRPr="00D0418D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for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the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3854D24D" w14:textId="2CDFEBEF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0" w:history="1">
        <w:r w:rsidRPr="003B5F13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 </w:t>
      </w:r>
      <w:r w:rsidRPr="003B5F13">
        <w:rPr>
          <w:rFonts w:ascii="Calibri" w:eastAsia="Calibri" w:hAnsi="Calibri" w:cs="Calibri"/>
          <w:iCs/>
          <w:color w:val="000000"/>
          <w:sz w:val="22"/>
          <w:szCs w:val="22"/>
        </w:rPr>
        <w:t>funded by the Mumbai University Minor Research Grant.</w:t>
      </w:r>
    </w:p>
    <w:p w14:paraId="75AD4133" w14:textId="77777777" w:rsidR="003B5F13" w:rsidRP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3B5F13"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3C15FEE5" w14:textId="0EE7903D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Built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an A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ndroid application connected to a Firebase server to automate security and space availability in car parking systems by monitoring the number plates detected at the exit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using Tesseract OCR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</w:p>
    <w:p w14:paraId="12AB446E" w14:textId="4971C623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Utilized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installed CCTVs at parking lots' entry and exit gate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s to save costs.</w:t>
      </w:r>
    </w:p>
    <w:p w14:paraId="4F6CF006" w14:textId="77777777" w:rsidR="003B5F13" w:rsidRPr="003B5F13" w:rsidRDefault="00000000" w:rsidP="003B5F13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2" w:history="1">
        <w:r w:rsidR="003B5F13" w:rsidRPr="003B5F13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B5F13" w:rsidRPr="003B5F13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4BA4A526" w14:textId="21922964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3B5F13">
        <w:rPr>
          <w:rFonts w:ascii="Calibri" w:eastAsia="Calibri" w:hAnsi="Calibri" w:cs="Calibri"/>
          <w:color w:val="000000"/>
          <w:sz w:val="22"/>
          <w:szCs w:val="22"/>
        </w:rPr>
        <w:t>Devised a user-friendly Flutter app that leveraged smartphones' existing Bluetooth Low Energy (BLE) technology to help users maintain social distancing during the COVID-19 pandemic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by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alert</w:t>
      </w:r>
      <w:r w:rsidR="0019630F">
        <w:rPr>
          <w:rFonts w:ascii="Calibri" w:eastAsia="Calibri" w:hAnsi="Calibri" w:cs="Calibri"/>
          <w:color w:val="000000"/>
          <w:sz w:val="22"/>
          <w:szCs w:val="22"/>
        </w:rPr>
        <w:t>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on a violation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72F65FB" w14:textId="6AD3DF4C" w:rsidR="003B5F13" w:rsidRPr="003B5F13" w:rsidRDefault="003B5F13" w:rsidP="003B5F13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It was combined with an 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additional feature of teaching yoga </w:t>
      </w:r>
      <w:r>
        <w:rPr>
          <w:rFonts w:ascii="Calibri" w:eastAsia="Calibri" w:hAnsi="Calibri" w:cs="Calibri"/>
          <w:color w:val="000000"/>
          <w:sz w:val="22"/>
          <w:szCs w:val="22"/>
        </w:rPr>
        <w:t>positions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>promote positive mental health</w:t>
      </w:r>
      <w:r w:rsidRPr="003B5F13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End w:id="1"/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ED75BA7" w14:textId="16E3E7A4" w:rsidR="004273C3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ampudi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Sarangapani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027B783A" w:rsidR="00DC5950" w:rsidRPr="00C4678E" w:rsidRDefault="006A00A4" w:rsidP="004273C3">
      <w:pPr>
        <w:pStyle w:val="ListParagraph"/>
        <w:numPr>
          <w:ilvl w:val="0"/>
          <w:numId w:val="2"/>
        </w:numPr>
        <w:pBdr>
          <w:top w:val="single" w:sz="4" w:space="1" w:color="auto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 Studio, Java, Flutter, </w:t>
      </w:r>
      <w:r w:rsidR="00707FB7">
        <w:rPr>
          <w:rFonts w:ascii="Calibri" w:eastAsia="Calibri" w:hAnsi="Calibri" w:cs="Calibri"/>
          <w:bCs/>
          <w:color w:val="000000"/>
          <w:sz w:val="22"/>
          <w:szCs w:val="22"/>
        </w:rPr>
        <w:t>Data Structures</w:t>
      </w:r>
      <w:r w:rsidR="00175CE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2634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Firebase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WS,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default" r:id="rId14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62406" w14:textId="77777777" w:rsidR="003E7884" w:rsidRDefault="003E7884">
      <w:r>
        <w:separator/>
      </w:r>
    </w:p>
  </w:endnote>
  <w:endnote w:type="continuationSeparator" w:id="0">
    <w:p w14:paraId="5762957D" w14:textId="77777777" w:rsidR="003E7884" w:rsidRDefault="003E78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FCAB9" w14:textId="77777777" w:rsidR="003E7884" w:rsidRDefault="003E7884">
      <w:r>
        <w:separator/>
      </w:r>
    </w:p>
  </w:footnote>
  <w:footnote w:type="continuationSeparator" w:id="0">
    <w:p w14:paraId="0A5A1F8D" w14:textId="77777777" w:rsidR="003E7884" w:rsidRDefault="003E78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4158E33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4273C3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 w:rsidRPr="004273C3">
      <w:rPr>
        <w:rFonts w:ascii="Calibri" w:eastAsia="Calibri" w:hAnsi="Calibri" w:cs="Calibri"/>
        <w:b/>
        <w:smallCaps/>
        <w:sz w:val="44"/>
        <w:szCs w:val="44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 xml:space="preserve">San </w:t>
    </w:r>
    <w:proofErr w:type="spellStart"/>
    <w:r w:rsidR="00AC0674">
      <w:rPr>
        <w:rFonts w:ascii="Calibri" w:eastAsia="Calibri" w:hAnsi="Calibri" w:cs="Calibri"/>
        <w:color w:val="000000"/>
        <w:sz w:val="22"/>
        <w:szCs w:val="22"/>
      </w:rPr>
      <w:t>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DD2A03" w:rsidRPr="00DD2A03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="00DD2A03" w:rsidRPr="00DD2A03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5"/>
  </w:num>
  <w:num w:numId="6" w16cid:durableId="76017678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K8FAGPCxeItAAAA"/>
  </w:docVars>
  <w:rsids>
    <w:rsidRoot w:val="00DC5950"/>
    <w:rsid w:val="00014871"/>
    <w:rsid w:val="000232BF"/>
    <w:rsid w:val="00024E1D"/>
    <w:rsid w:val="0002634E"/>
    <w:rsid w:val="00046969"/>
    <w:rsid w:val="00047277"/>
    <w:rsid w:val="00051647"/>
    <w:rsid w:val="00062B30"/>
    <w:rsid w:val="000737EB"/>
    <w:rsid w:val="00087F16"/>
    <w:rsid w:val="000E2C9B"/>
    <w:rsid w:val="00110975"/>
    <w:rsid w:val="00113796"/>
    <w:rsid w:val="001218E6"/>
    <w:rsid w:val="00155505"/>
    <w:rsid w:val="001669CF"/>
    <w:rsid w:val="00175CE7"/>
    <w:rsid w:val="001876B3"/>
    <w:rsid w:val="0019630F"/>
    <w:rsid w:val="001A69B1"/>
    <w:rsid w:val="001B3E31"/>
    <w:rsid w:val="001C7220"/>
    <w:rsid w:val="001D0889"/>
    <w:rsid w:val="001D4575"/>
    <w:rsid w:val="001D75FB"/>
    <w:rsid w:val="00211F3E"/>
    <w:rsid w:val="00213B81"/>
    <w:rsid w:val="002172DA"/>
    <w:rsid w:val="002458A0"/>
    <w:rsid w:val="00257A91"/>
    <w:rsid w:val="00290B45"/>
    <w:rsid w:val="00296808"/>
    <w:rsid w:val="00297003"/>
    <w:rsid w:val="00297352"/>
    <w:rsid w:val="002C2F81"/>
    <w:rsid w:val="00301093"/>
    <w:rsid w:val="0031368F"/>
    <w:rsid w:val="003205CE"/>
    <w:rsid w:val="003269B2"/>
    <w:rsid w:val="00327528"/>
    <w:rsid w:val="00332B5D"/>
    <w:rsid w:val="0035154E"/>
    <w:rsid w:val="0036511C"/>
    <w:rsid w:val="003A074F"/>
    <w:rsid w:val="003B5F13"/>
    <w:rsid w:val="003B6600"/>
    <w:rsid w:val="003D4740"/>
    <w:rsid w:val="003E7884"/>
    <w:rsid w:val="003E7D97"/>
    <w:rsid w:val="004041A5"/>
    <w:rsid w:val="0041079F"/>
    <w:rsid w:val="00420E56"/>
    <w:rsid w:val="004273C3"/>
    <w:rsid w:val="00455B31"/>
    <w:rsid w:val="004731CC"/>
    <w:rsid w:val="00474023"/>
    <w:rsid w:val="004B29CC"/>
    <w:rsid w:val="004B2A0E"/>
    <w:rsid w:val="004D7EC2"/>
    <w:rsid w:val="004F2A71"/>
    <w:rsid w:val="00502F43"/>
    <w:rsid w:val="00522E92"/>
    <w:rsid w:val="005527C2"/>
    <w:rsid w:val="00581B64"/>
    <w:rsid w:val="0058615E"/>
    <w:rsid w:val="00587D39"/>
    <w:rsid w:val="00597FCB"/>
    <w:rsid w:val="005A6D44"/>
    <w:rsid w:val="005F47E5"/>
    <w:rsid w:val="005F6ED7"/>
    <w:rsid w:val="00620084"/>
    <w:rsid w:val="00620BB1"/>
    <w:rsid w:val="006414C7"/>
    <w:rsid w:val="00641635"/>
    <w:rsid w:val="0065489A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7FB7"/>
    <w:rsid w:val="00720F83"/>
    <w:rsid w:val="00723EF9"/>
    <w:rsid w:val="00726CFE"/>
    <w:rsid w:val="00743831"/>
    <w:rsid w:val="00752C5C"/>
    <w:rsid w:val="00767410"/>
    <w:rsid w:val="00781450"/>
    <w:rsid w:val="00791A1C"/>
    <w:rsid w:val="00794C11"/>
    <w:rsid w:val="007B3704"/>
    <w:rsid w:val="007C408C"/>
    <w:rsid w:val="007D2368"/>
    <w:rsid w:val="007D2E58"/>
    <w:rsid w:val="00830BB3"/>
    <w:rsid w:val="00837F54"/>
    <w:rsid w:val="00857516"/>
    <w:rsid w:val="00871902"/>
    <w:rsid w:val="0089347D"/>
    <w:rsid w:val="0089457D"/>
    <w:rsid w:val="008B2389"/>
    <w:rsid w:val="008E453E"/>
    <w:rsid w:val="009016D7"/>
    <w:rsid w:val="009053C3"/>
    <w:rsid w:val="009144CB"/>
    <w:rsid w:val="009379FF"/>
    <w:rsid w:val="00940E4D"/>
    <w:rsid w:val="00951B15"/>
    <w:rsid w:val="009535BF"/>
    <w:rsid w:val="00971728"/>
    <w:rsid w:val="00972A6C"/>
    <w:rsid w:val="00984B64"/>
    <w:rsid w:val="009B56C0"/>
    <w:rsid w:val="009C0442"/>
    <w:rsid w:val="00A017F0"/>
    <w:rsid w:val="00A06D6F"/>
    <w:rsid w:val="00A13B26"/>
    <w:rsid w:val="00A47363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3941"/>
    <w:rsid w:val="00B46AF7"/>
    <w:rsid w:val="00B54EA6"/>
    <w:rsid w:val="00B641BB"/>
    <w:rsid w:val="00B7653E"/>
    <w:rsid w:val="00B77B6C"/>
    <w:rsid w:val="00B83F31"/>
    <w:rsid w:val="00B95B7A"/>
    <w:rsid w:val="00BA53EE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EE"/>
    <w:rsid w:val="00CC242E"/>
    <w:rsid w:val="00CC4DFD"/>
    <w:rsid w:val="00CD590B"/>
    <w:rsid w:val="00CE59D6"/>
    <w:rsid w:val="00D37268"/>
    <w:rsid w:val="00D840C0"/>
    <w:rsid w:val="00DA1ABB"/>
    <w:rsid w:val="00DA3F54"/>
    <w:rsid w:val="00DA72AC"/>
    <w:rsid w:val="00DB3522"/>
    <w:rsid w:val="00DC09CD"/>
    <w:rsid w:val="00DC5950"/>
    <w:rsid w:val="00DD2A03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5246C"/>
    <w:rsid w:val="00E566EB"/>
    <w:rsid w:val="00E62D07"/>
    <w:rsid w:val="00E844E8"/>
    <w:rsid w:val="00E8590D"/>
    <w:rsid w:val="00E96CD9"/>
    <w:rsid w:val="00EB19B9"/>
    <w:rsid w:val="00ED20D5"/>
    <w:rsid w:val="00ED7989"/>
    <w:rsid w:val="00F07745"/>
    <w:rsid w:val="00F16885"/>
    <w:rsid w:val="00F220A5"/>
    <w:rsid w:val="00F2751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3E7D97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AutomaticParkingSystemANPR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dx.doi.org/10.2139/ssrn.3867707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JayJhaveri1906/Divya-Drishti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8</TotalTime>
  <Pages>1</Pages>
  <Words>834</Words>
  <Characters>475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41</cp:revision>
  <cp:lastPrinted>2023-10-26T03:35:00Z</cp:lastPrinted>
  <dcterms:created xsi:type="dcterms:W3CDTF">2021-09-13T12:00:00Z</dcterms:created>
  <dcterms:modified xsi:type="dcterms:W3CDTF">2023-10-26T03:37:00Z</dcterms:modified>
</cp:coreProperties>
</file>